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8FDF75" w14:textId="2829BAF5" w:rsidR="00493BD7" w:rsidRDefault="00C9572E" w:rsidP="007A1183">
      <w:pPr>
        <w:jc w:val="center"/>
        <w:rPr>
          <w:rFonts w:ascii="Cinzel" w:hAnsi="Cinzel"/>
          <w:b/>
          <w:bCs/>
          <w:sz w:val="48"/>
          <w:szCs w:val="48"/>
        </w:rPr>
      </w:pPr>
      <w:r w:rsidRPr="001B75B8">
        <w:rPr>
          <w:rFonts w:ascii="Cinzel" w:hAnsi="Cinzel"/>
          <w:b/>
          <w:bCs/>
          <w:sz w:val="48"/>
          <w:szCs w:val="48"/>
        </w:rPr>
        <w:t xml:space="preserve">Tim Jackson </w:t>
      </w:r>
      <w:r w:rsidR="00684271" w:rsidRPr="001B75B8">
        <w:rPr>
          <w:rFonts w:ascii="Cinzel" w:hAnsi="Cinzel"/>
          <w:b/>
          <w:bCs/>
          <w:sz w:val="48"/>
          <w:szCs w:val="48"/>
        </w:rPr>
        <w:t xml:space="preserve">- </w:t>
      </w:r>
      <w:r w:rsidRPr="001B75B8">
        <w:rPr>
          <w:rFonts w:ascii="Cinzel" w:hAnsi="Cinzel"/>
          <w:b/>
          <w:bCs/>
          <w:sz w:val="48"/>
          <w:szCs w:val="48"/>
        </w:rPr>
        <w:t xml:space="preserve">Audiobook </w:t>
      </w:r>
      <w:r w:rsidR="00684271" w:rsidRPr="001B75B8">
        <w:rPr>
          <w:rFonts w:ascii="Cinzel" w:hAnsi="Cinzel"/>
          <w:b/>
          <w:bCs/>
          <w:sz w:val="48"/>
          <w:szCs w:val="48"/>
        </w:rPr>
        <w:t>Narrator</w:t>
      </w:r>
    </w:p>
    <w:p w14:paraId="63F623F7" w14:textId="66F71D3D" w:rsidR="00FB18A8" w:rsidRPr="00FB18A8" w:rsidRDefault="00FB18A8" w:rsidP="003C14E4">
      <w:pPr>
        <w:spacing w:after="360"/>
        <w:jc w:val="center"/>
        <w:rPr>
          <w:rFonts w:ascii="Cinzel" w:hAnsi="Cinzel"/>
          <w:b/>
          <w:bCs/>
          <w:sz w:val="40"/>
          <w:szCs w:val="40"/>
        </w:rPr>
      </w:pPr>
      <w:r w:rsidRPr="00FB18A8">
        <w:rPr>
          <w:rFonts w:ascii="Cinzel" w:hAnsi="Cinzel"/>
          <w:b/>
          <w:bCs/>
          <w:sz w:val="40"/>
          <w:szCs w:val="40"/>
        </w:rPr>
        <w:t>Jack Calihan – Romance Narrator</w:t>
      </w:r>
    </w:p>
    <w:p w14:paraId="377C8291" w14:textId="77777777" w:rsidR="007A1183" w:rsidRPr="007A1183" w:rsidRDefault="00376927" w:rsidP="007A1183">
      <w:pPr>
        <w:jc w:val="center"/>
        <w:rPr>
          <w:rFonts w:ascii="Cinzel" w:hAnsi="Cinzel"/>
        </w:rPr>
      </w:pPr>
      <w:hyperlink r:id="rId5" w:history="1">
        <w:r w:rsidR="007A1183" w:rsidRPr="007A1183">
          <w:rPr>
            <w:rStyle w:val="Hyperlink"/>
            <w:rFonts w:ascii="Cinzel" w:hAnsi="Cinzel"/>
          </w:rPr>
          <w:t>Tim@TimNarrates.com</w:t>
        </w:r>
      </w:hyperlink>
      <w:r w:rsidR="007A1183" w:rsidRPr="007A1183">
        <w:rPr>
          <w:rFonts w:ascii="Cinzel" w:hAnsi="Cinzel"/>
        </w:rPr>
        <w:t xml:space="preserve"> • 801-997-6414 • TimNarrates.com • JackNarrates.com</w:t>
      </w:r>
    </w:p>
    <w:p w14:paraId="70EC20ED" w14:textId="77777777" w:rsidR="00233FE8" w:rsidRDefault="00233FE8" w:rsidP="00233FE8"/>
    <w:p w14:paraId="0B875A62" w14:textId="7DD49F22" w:rsidR="00233FE8" w:rsidRPr="009031E7" w:rsidRDefault="00233FE8" w:rsidP="00233FE8">
      <w:r w:rsidRPr="009031E7">
        <w:t xml:space="preserve">I have </w:t>
      </w:r>
      <w:r w:rsidR="001976FF">
        <w:t xml:space="preserve">had a </w:t>
      </w:r>
      <w:r w:rsidR="00C6508D">
        <w:t xml:space="preserve">strong interest </w:t>
      </w:r>
      <w:r w:rsidR="00C6508D" w:rsidRPr="009031E7">
        <w:t>in creative pursuits</w:t>
      </w:r>
      <w:r w:rsidRPr="009031E7">
        <w:t xml:space="preserve"> </w:t>
      </w:r>
      <w:proofErr w:type="gramStart"/>
      <w:r w:rsidR="00C6508D">
        <w:t>all of</w:t>
      </w:r>
      <w:proofErr w:type="gramEnd"/>
      <w:r w:rsidR="00C6508D">
        <w:t xml:space="preserve"> </w:t>
      </w:r>
      <w:r w:rsidRPr="009031E7">
        <w:t>my life such</w:t>
      </w:r>
      <w:r w:rsidR="00C6508D">
        <w:t xml:space="preserve"> in areas such</w:t>
      </w:r>
      <w:r w:rsidRPr="009031E7">
        <w:t xml:space="preserve"> as theater, choir, orchestra, and dance. </w:t>
      </w:r>
      <w:r w:rsidR="00AC4007">
        <w:t>That said,</w:t>
      </w:r>
      <w:r w:rsidR="002A7588">
        <w:t xml:space="preserve"> my professional career</w:t>
      </w:r>
      <w:r w:rsidR="00176FC0">
        <w:t xml:space="preserve"> was</w:t>
      </w:r>
      <w:r w:rsidR="002A7588">
        <w:t xml:space="preserve"> in the</w:t>
      </w:r>
      <w:r w:rsidRPr="009031E7">
        <w:t xml:space="preserve"> tech sector</w:t>
      </w:r>
      <w:r w:rsidR="00176FC0">
        <w:t xml:space="preserve"> for </w:t>
      </w:r>
      <w:r w:rsidR="005E4BE4">
        <w:t xml:space="preserve">20 years. </w:t>
      </w:r>
      <w:r w:rsidR="007D6B7B">
        <w:t>When</w:t>
      </w:r>
      <w:r w:rsidRPr="009031E7">
        <w:t xml:space="preserve"> </w:t>
      </w:r>
      <w:r w:rsidR="002A7588">
        <w:t>I realized</w:t>
      </w:r>
      <w:r w:rsidRPr="009031E7">
        <w:t xml:space="preserve"> that I really needed to be creative again, and I found my outlet in audiobooks.</w:t>
      </w:r>
    </w:p>
    <w:p w14:paraId="62A30C6C" w14:textId="36B4D269" w:rsidR="00233FE8" w:rsidRPr="009031E7" w:rsidRDefault="00233FE8" w:rsidP="00233FE8">
      <w:r w:rsidRPr="009031E7">
        <w:t>I traded a keyboard for a microphone and I now work full time as an audiobook narrator at the foot of the beautiful Wasatch Mountains.</w:t>
      </w:r>
      <w:bookmarkStart w:id="0" w:name="_GoBack"/>
      <w:bookmarkEnd w:id="0"/>
    </w:p>
    <w:p w14:paraId="242070E0" w14:textId="4CF09B4E" w:rsidR="00233FE8" w:rsidRPr="009031E7" w:rsidRDefault="00233FE8" w:rsidP="00233FE8">
      <w:r w:rsidRPr="009031E7">
        <w:t xml:space="preserve">I possess a strong, soothing voice that lends credibility and interest to all types of materials. </w:t>
      </w:r>
      <w:r w:rsidR="00EF3B26">
        <w:t>I r</w:t>
      </w:r>
      <w:r w:rsidRPr="009031E7">
        <w:t xml:space="preserve">ecord Romance </w:t>
      </w:r>
      <w:r w:rsidR="00BB01D8">
        <w:t>as Jack Calihan</w:t>
      </w:r>
      <w:r w:rsidRPr="009031E7">
        <w:t xml:space="preserve"> and </w:t>
      </w:r>
      <w:r w:rsidR="00EA3790">
        <w:t>all other genres</w:t>
      </w:r>
      <w:r w:rsidRPr="009031E7">
        <w:t xml:space="preserve"> </w:t>
      </w:r>
      <w:r w:rsidR="005331A6">
        <w:t>as</w:t>
      </w:r>
      <w:r w:rsidRPr="009031E7">
        <w:t xml:space="preserve"> </w:t>
      </w:r>
      <w:r w:rsidR="00EA3790">
        <w:t>Tim Jackson</w:t>
      </w:r>
      <w:r w:rsidR="00FE2B89">
        <w:t>.</w:t>
      </w:r>
    </w:p>
    <w:p w14:paraId="3EA9C047" w14:textId="00BB0F53" w:rsidR="00C9572E" w:rsidRDefault="00140F5E">
      <w:pPr>
        <w:rPr>
          <w:rFonts w:ascii="Cinzel" w:hAnsi="Cinzel"/>
        </w:rPr>
      </w:pPr>
      <w:r w:rsidRPr="007A1183">
        <w:rPr>
          <w:rFonts w:ascii="Cinzel" w:hAnsi="Cinzel"/>
        </w:rPr>
        <w:t>Experience</w:t>
      </w:r>
    </w:p>
    <w:tbl>
      <w:tblPr>
        <w:tblW w:w="107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0"/>
        <w:gridCol w:w="2790"/>
        <w:gridCol w:w="1890"/>
        <w:gridCol w:w="1199"/>
        <w:gridCol w:w="1710"/>
      </w:tblGrid>
      <w:tr w:rsidR="00D66730" w:rsidRPr="00885B2B" w14:paraId="6360D5CA" w14:textId="77777777" w:rsidTr="00A41987">
        <w:trPr>
          <w:trHeight w:val="300"/>
        </w:trPr>
        <w:tc>
          <w:tcPr>
            <w:tcW w:w="3150" w:type="dxa"/>
            <w:shd w:val="clear" w:color="000000" w:fill="F2F2F2"/>
            <w:noWrap/>
            <w:vAlign w:val="bottom"/>
            <w:hideMark/>
          </w:tcPr>
          <w:p w14:paraId="11424833" w14:textId="77777777" w:rsidR="007A1183" w:rsidRPr="007A1183" w:rsidRDefault="007A1183" w:rsidP="00885B2B">
            <w:pPr>
              <w:spacing w:after="0" w:line="240" w:lineRule="auto"/>
              <w:rPr>
                <w:rFonts w:ascii="Cinzel" w:eastAsia="Times New Roman" w:hAnsi="Cinzel" w:cs="Calibri"/>
                <w:b/>
                <w:bCs/>
                <w:color w:val="000000"/>
                <w:sz w:val="20"/>
                <w:szCs w:val="20"/>
              </w:rPr>
            </w:pPr>
            <w:r w:rsidRPr="007A1183">
              <w:rPr>
                <w:rFonts w:ascii="Cinzel" w:eastAsia="Times New Roman" w:hAnsi="Cinzel" w:cs="Calibri"/>
                <w:b/>
                <w:bCs/>
                <w:color w:val="000000"/>
                <w:sz w:val="20"/>
                <w:szCs w:val="20"/>
              </w:rPr>
              <w:t>Title</w:t>
            </w:r>
          </w:p>
        </w:tc>
        <w:tc>
          <w:tcPr>
            <w:tcW w:w="2790" w:type="dxa"/>
            <w:shd w:val="clear" w:color="000000" w:fill="F2F2F2"/>
            <w:noWrap/>
            <w:vAlign w:val="bottom"/>
            <w:hideMark/>
          </w:tcPr>
          <w:p w14:paraId="36D88F4A" w14:textId="5A78F185" w:rsidR="007A1183" w:rsidRPr="007A1183" w:rsidRDefault="00EA4ABF" w:rsidP="00CC618D">
            <w:pPr>
              <w:spacing w:after="0" w:line="240" w:lineRule="auto"/>
              <w:rPr>
                <w:rFonts w:ascii="Cinzel" w:eastAsia="Times New Roman" w:hAnsi="Cinzel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inzel" w:eastAsia="Times New Roman" w:hAnsi="Cinzel" w:cs="Calibri"/>
                <w:b/>
                <w:bCs/>
                <w:color w:val="000000"/>
                <w:sz w:val="20"/>
                <w:szCs w:val="20"/>
              </w:rPr>
              <w:t>Author</w:t>
            </w:r>
          </w:p>
        </w:tc>
        <w:tc>
          <w:tcPr>
            <w:tcW w:w="1890" w:type="dxa"/>
            <w:shd w:val="clear" w:color="000000" w:fill="F2F2F2"/>
            <w:noWrap/>
            <w:vAlign w:val="bottom"/>
            <w:hideMark/>
          </w:tcPr>
          <w:p w14:paraId="2CFDDDA7" w14:textId="77777777" w:rsidR="007A1183" w:rsidRPr="007A1183" w:rsidRDefault="007A1183" w:rsidP="00885B2B">
            <w:pPr>
              <w:spacing w:after="0" w:line="240" w:lineRule="auto"/>
              <w:rPr>
                <w:rFonts w:ascii="Cinzel" w:eastAsia="Times New Roman" w:hAnsi="Cinzel" w:cs="Calibri"/>
                <w:b/>
                <w:bCs/>
                <w:color w:val="000000"/>
                <w:sz w:val="20"/>
                <w:szCs w:val="20"/>
              </w:rPr>
            </w:pPr>
            <w:r w:rsidRPr="007A1183">
              <w:rPr>
                <w:rFonts w:ascii="Cinzel" w:eastAsia="Times New Roman" w:hAnsi="Cinzel" w:cs="Calibri"/>
                <w:b/>
                <w:bCs/>
                <w:color w:val="000000"/>
                <w:sz w:val="20"/>
                <w:szCs w:val="20"/>
              </w:rPr>
              <w:t>Publisher</w:t>
            </w:r>
          </w:p>
        </w:tc>
        <w:tc>
          <w:tcPr>
            <w:tcW w:w="1199" w:type="dxa"/>
            <w:shd w:val="clear" w:color="000000" w:fill="F2F2F2"/>
            <w:noWrap/>
            <w:vAlign w:val="bottom"/>
            <w:hideMark/>
          </w:tcPr>
          <w:p w14:paraId="222D2C5B" w14:textId="77777777" w:rsidR="007A1183" w:rsidRPr="007A1183" w:rsidRDefault="007A1183" w:rsidP="00885B2B">
            <w:pPr>
              <w:spacing w:after="0" w:line="240" w:lineRule="auto"/>
              <w:rPr>
                <w:rFonts w:ascii="Cinzel" w:eastAsia="Times New Roman" w:hAnsi="Cinzel" w:cs="Calibri"/>
                <w:b/>
                <w:bCs/>
                <w:color w:val="000000"/>
                <w:sz w:val="20"/>
                <w:szCs w:val="20"/>
              </w:rPr>
            </w:pPr>
            <w:r w:rsidRPr="007A1183">
              <w:rPr>
                <w:rFonts w:ascii="Cinzel" w:eastAsia="Times New Roman" w:hAnsi="Cinzel" w:cs="Calibri"/>
                <w:b/>
                <w:bCs/>
                <w:color w:val="000000"/>
                <w:sz w:val="20"/>
                <w:szCs w:val="20"/>
              </w:rPr>
              <w:t>Genre</w:t>
            </w:r>
          </w:p>
        </w:tc>
        <w:tc>
          <w:tcPr>
            <w:tcW w:w="1710" w:type="dxa"/>
            <w:shd w:val="clear" w:color="000000" w:fill="F2F2F2"/>
            <w:noWrap/>
            <w:vAlign w:val="bottom"/>
            <w:hideMark/>
          </w:tcPr>
          <w:p w14:paraId="3A0B6CFC" w14:textId="77777777" w:rsidR="007A1183" w:rsidRPr="007A1183" w:rsidRDefault="007A1183" w:rsidP="00885B2B">
            <w:pPr>
              <w:spacing w:after="0" w:line="240" w:lineRule="auto"/>
              <w:rPr>
                <w:rFonts w:ascii="Cinzel" w:eastAsia="Times New Roman" w:hAnsi="Cinzel" w:cs="Calibri"/>
                <w:b/>
                <w:bCs/>
                <w:color w:val="000000"/>
                <w:sz w:val="20"/>
                <w:szCs w:val="20"/>
              </w:rPr>
            </w:pPr>
            <w:r w:rsidRPr="007A1183">
              <w:rPr>
                <w:rFonts w:ascii="Cinzel" w:eastAsia="Times New Roman" w:hAnsi="Cinzel" w:cs="Calibri"/>
                <w:b/>
                <w:bCs/>
                <w:color w:val="000000"/>
                <w:sz w:val="20"/>
                <w:szCs w:val="20"/>
              </w:rPr>
              <w:t>Narrating As</w:t>
            </w:r>
          </w:p>
        </w:tc>
      </w:tr>
      <w:tr w:rsidR="00D66730" w:rsidRPr="007A1183" w14:paraId="5173AB80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</w:tcPr>
          <w:p w14:paraId="14F682D9" w14:textId="6D100D7B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eau</w:t>
            </w:r>
          </w:p>
        </w:tc>
        <w:tc>
          <w:tcPr>
            <w:tcW w:w="2790" w:type="dxa"/>
            <w:shd w:val="clear" w:color="auto" w:fill="auto"/>
            <w:noWrap/>
            <w:vAlign w:val="bottom"/>
          </w:tcPr>
          <w:p w14:paraId="500677DA" w14:textId="6E49F835" w:rsidR="00EF46DC" w:rsidRPr="00EA4ABF" w:rsidRDefault="00EA4ABF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ale Mayer</w:t>
            </w:r>
          </w:p>
        </w:tc>
        <w:tc>
          <w:tcPr>
            <w:tcW w:w="1890" w:type="dxa"/>
            <w:shd w:val="clear" w:color="auto" w:fill="auto"/>
            <w:noWrap/>
            <w:vAlign w:val="bottom"/>
          </w:tcPr>
          <w:p w14:paraId="2330C8CE" w14:textId="7DF21E15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indaway</w:t>
            </w:r>
            <w:proofErr w:type="spellEnd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Voices</w:t>
            </w:r>
          </w:p>
        </w:tc>
        <w:tc>
          <w:tcPr>
            <w:tcW w:w="1199" w:type="dxa"/>
            <w:shd w:val="clear" w:color="auto" w:fill="auto"/>
            <w:noWrap/>
            <w:vAlign w:val="bottom"/>
          </w:tcPr>
          <w:p w14:paraId="21943BD0" w14:textId="1AC09BD5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</w:tcPr>
          <w:p w14:paraId="4EC75E26" w14:textId="6A26E77C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6DC534ED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</w:tcPr>
          <w:p w14:paraId="40A9E6DD" w14:textId="6D10C649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llicit Connections</w:t>
            </w:r>
          </w:p>
        </w:tc>
        <w:tc>
          <w:tcPr>
            <w:tcW w:w="2790" w:type="dxa"/>
            <w:shd w:val="clear" w:color="auto" w:fill="auto"/>
            <w:noWrap/>
            <w:vAlign w:val="bottom"/>
          </w:tcPr>
          <w:p w14:paraId="510A8659" w14:textId="4BDA8459" w:rsidR="00EF46DC" w:rsidRPr="00EA4ABF" w:rsidRDefault="00EA4ABF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becca Royce</w:t>
            </w:r>
          </w:p>
        </w:tc>
        <w:tc>
          <w:tcPr>
            <w:tcW w:w="1890" w:type="dxa"/>
            <w:shd w:val="clear" w:color="auto" w:fill="auto"/>
            <w:noWrap/>
            <w:vAlign w:val="bottom"/>
          </w:tcPr>
          <w:p w14:paraId="1BD0EAE9" w14:textId="4C40176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indaway</w:t>
            </w:r>
            <w:proofErr w:type="spellEnd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Voices</w:t>
            </w:r>
          </w:p>
        </w:tc>
        <w:tc>
          <w:tcPr>
            <w:tcW w:w="1199" w:type="dxa"/>
            <w:shd w:val="clear" w:color="auto" w:fill="auto"/>
            <w:noWrap/>
            <w:vAlign w:val="bottom"/>
          </w:tcPr>
          <w:p w14:paraId="38D0B9AC" w14:textId="3E877EA1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</w:tcPr>
          <w:p w14:paraId="3A6FCAD6" w14:textId="6F11B9BB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1F299790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</w:tcPr>
          <w:p w14:paraId="685B66FE" w14:textId="336A994E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Forced </w:t>
            </w:r>
            <w:proofErr w:type="gramStart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</w:t>
            </w:r>
            <w:proofErr w:type="gramEnd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Cooperate</w:t>
            </w:r>
          </w:p>
        </w:tc>
        <w:tc>
          <w:tcPr>
            <w:tcW w:w="2790" w:type="dxa"/>
            <w:shd w:val="clear" w:color="auto" w:fill="auto"/>
            <w:noWrap/>
            <w:vAlign w:val="bottom"/>
          </w:tcPr>
          <w:p w14:paraId="158B1E54" w14:textId="5583E123" w:rsidR="00EF46DC" w:rsidRPr="00EA4ABF" w:rsidRDefault="00EA4ABF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iper Stone</w:t>
            </w:r>
          </w:p>
        </w:tc>
        <w:tc>
          <w:tcPr>
            <w:tcW w:w="1890" w:type="dxa"/>
            <w:shd w:val="clear" w:color="auto" w:fill="auto"/>
            <w:noWrap/>
            <w:vAlign w:val="bottom"/>
          </w:tcPr>
          <w:p w14:paraId="15174041" w14:textId="25841221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</w:tcPr>
          <w:p w14:paraId="3808B8E2" w14:textId="56B84E55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</w:tcPr>
          <w:p w14:paraId="41A98394" w14:textId="77A2049E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5E4339A3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</w:tcPr>
          <w:p w14:paraId="00C9CE5E" w14:textId="36D74C93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rantic</w:t>
            </w:r>
          </w:p>
        </w:tc>
        <w:tc>
          <w:tcPr>
            <w:tcW w:w="2790" w:type="dxa"/>
            <w:shd w:val="clear" w:color="auto" w:fill="auto"/>
            <w:noWrap/>
            <w:vAlign w:val="bottom"/>
          </w:tcPr>
          <w:p w14:paraId="58FEA551" w14:textId="170B01C2" w:rsidR="00EF46DC" w:rsidRPr="00EA4ABF" w:rsidRDefault="00EA4ABF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ara Fields</w:t>
            </w:r>
          </w:p>
        </w:tc>
        <w:tc>
          <w:tcPr>
            <w:tcW w:w="1890" w:type="dxa"/>
            <w:shd w:val="clear" w:color="auto" w:fill="auto"/>
            <w:noWrap/>
            <w:vAlign w:val="bottom"/>
          </w:tcPr>
          <w:p w14:paraId="3C1904F8" w14:textId="100F988F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</w:tcPr>
          <w:p w14:paraId="26E07CA8" w14:textId="415C4E7C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</w:tcPr>
          <w:p w14:paraId="0D1AF55A" w14:textId="0D3BCF28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1A65EA51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</w:tcPr>
          <w:p w14:paraId="7ECD21CF" w14:textId="4027ABD6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oss</w:t>
            </w:r>
          </w:p>
        </w:tc>
        <w:tc>
          <w:tcPr>
            <w:tcW w:w="2790" w:type="dxa"/>
            <w:shd w:val="clear" w:color="auto" w:fill="auto"/>
            <w:noWrap/>
            <w:vAlign w:val="bottom"/>
          </w:tcPr>
          <w:p w14:paraId="1E971117" w14:textId="113710D1" w:rsidR="00EF46DC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elta James</w:t>
            </w:r>
          </w:p>
        </w:tc>
        <w:tc>
          <w:tcPr>
            <w:tcW w:w="1890" w:type="dxa"/>
            <w:shd w:val="clear" w:color="auto" w:fill="auto"/>
            <w:noWrap/>
            <w:vAlign w:val="bottom"/>
          </w:tcPr>
          <w:p w14:paraId="247761D2" w14:textId="6289E9FF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</w:tcPr>
          <w:p w14:paraId="12F06D30" w14:textId="5FE2D4B8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</w:tcPr>
          <w:p w14:paraId="2C99913F" w14:textId="1C078511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40742122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</w:tcPr>
          <w:p w14:paraId="59F3385A" w14:textId="4CE49FC0" w:rsidR="00EF46DC" w:rsidRPr="00EA4ABF" w:rsidRDefault="00EF46DC" w:rsidP="00EF46DC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addy's Sassy Little Superhero</w:t>
            </w:r>
          </w:p>
        </w:tc>
        <w:tc>
          <w:tcPr>
            <w:tcW w:w="2790" w:type="dxa"/>
            <w:shd w:val="clear" w:color="auto" w:fill="auto"/>
            <w:noWrap/>
            <w:vAlign w:val="bottom"/>
          </w:tcPr>
          <w:p w14:paraId="62C5BD12" w14:textId="601DC684" w:rsidR="00EF46DC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daline Raine</w:t>
            </w:r>
          </w:p>
        </w:tc>
        <w:tc>
          <w:tcPr>
            <w:tcW w:w="1890" w:type="dxa"/>
            <w:shd w:val="clear" w:color="auto" w:fill="auto"/>
            <w:noWrap/>
            <w:vAlign w:val="bottom"/>
          </w:tcPr>
          <w:p w14:paraId="56F3365A" w14:textId="32F9708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</w:tcPr>
          <w:p w14:paraId="4B78FA3A" w14:textId="265EBB38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</w:tcPr>
          <w:p w14:paraId="7B24739C" w14:textId="1B411476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0520FF8E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</w:tcPr>
          <w:p w14:paraId="65BD0E67" w14:textId="117622CF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aken as Collateral</w:t>
            </w:r>
          </w:p>
        </w:tc>
        <w:tc>
          <w:tcPr>
            <w:tcW w:w="2790" w:type="dxa"/>
            <w:shd w:val="clear" w:color="auto" w:fill="auto"/>
            <w:noWrap/>
            <w:vAlign w:val="bottom"/>
          </w:tcPr>
          <w:p w14:paraId="20DE6900" w14:textId="24608F08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iper Stone</w:t>
            </w:r>
          </w:p>
        </w:tc>
        <w:tc>
          <w:tcPr>
            <w:tcW w:w="1890" w:type="dxa"/>
            <w:shd w:val="clear" w:color="auto" w:fill="auto"/>
            <w:noWrap/>
            <w:vAlign w:val="bottom"/>
          </w:tcPr>
          <w:p w14:paraId="0F6EE7D7" w14:textId="40DD37E9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</w:tcPr>
          <w:p w14:paraId="2CC0D77B" w14:textId="01B6B6CC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</w:tcPr>
          <w:p w14:paraId="7D17623F" w14:textId="598F58B8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7A88E4B1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5D872337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atal Reaction: Nightfall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245EED64" w14:textId="5E4D2777" w:rsidR="00EF46DC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Michelle </w:t>
            </w:r>
            <w:r w:rsidR="0005520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Ann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ol</w:t>
            </w:r>
            <w:r w:rsidR="00364D2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l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ein</w:t>
            </w:r>
            <w:proofErr w:type="spellEnd"/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68C5EB32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BDCBD27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ciFi</w:t>
            </w:r>
            <w:proofErr w:type="spellEnd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Horror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E51286F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im Jackson</w:t>
            </w:r>
          </w:p>
        </w:tc>
      </w:tr>
      <w:tr w:rsidR="00D66730" w:rsidRPr="007A1183" w14:paraId="3AEB4E6B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70BA473E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nocence Boxset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354C19EC" w14:textId="2944FB24" w:rsidR="00EF46DC" w:rsidRPr="00EA4ABF" w:rsidRDefault="008B4CD6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sia Black &amp; Lee Savino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438B4B13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1CBF7A9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18E8ED7B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0B97A75B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702C2454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er Strict Daddy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687A92F7" w14:textId="75D1C5D3" w:rsidR="00EF46DC" w:rsidRPr="00EA4ABF" w:rsidRDefault="008B4CD6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rganna Williams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4164EFA9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84B0FBE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2A7D4B3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49625A4F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53FBF6BE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ork in Progress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0435C911" w14:textId="72C006DE" w:rsidR="00EF46DC" w:rsidRPr="00EA4ABF" w:rsidRDefault="008B4CD6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. J. Harvey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1E6F5630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satiable Press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04A2E14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8D68969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6FD2535A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5D2F6862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olflord</w:t>
            </w:r>
            <w:proofErr w:type="spellEnd"/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7EC44FB7" w14:textId="6388A3CA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elta James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4C3310B2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E14682F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4FEDC603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6C9B2C0B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72D4A3F8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is as Payment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62A36018" w14:textId="5743EA8E" w:rsidR="00EF46DC" w:rsidRPr="00EA4ABF" w:rsidRDefault="008B4CD6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iper Stone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30AA746D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16414F2B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6286E8BB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376B4AA0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17F5813C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Queen of the Underworld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406B892E" w14:textId="7FB16D39" w:rsidR="00EF46DC" w:rsidRPr="00EA4ABF" w:rsidRDefault="008B4CD6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sia Black &amp; Lee Savino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787A6DE4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BD6CF46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4ADA6541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3945C6" w:rsidRPr="007A1183" w14:paraId="45C92021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2A1AB810" w14:textId="77777777" w:rsidR="003945C6" w:rsidRPr="00EA4ABF" w:rsidRDefault="003945C6" w:rsidP="003945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llicit Senses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5E1412C8" w14:textId="7E7A4D7F" w:rsidR="003945C6" w:rsidRPr="00EA4ABF" w:rsidRDefault="003945C6" w:rsidP="003945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becca Royce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43215BBF" w14:textId="77777777" w:rsidR="003945C6" w:rsidRPr="00EA4ABF" w:rsidRDefault="003945C6" w:rsidP="003945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indaway</w:t>
            </w:r>
            <w:proofErr w:type="spellEnd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Voices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1C98719" w14:textId="77777777" w:rsidR="003945C6" w:rsidRPr="00EA4ABF" w:rsidRDefault="003945C6" w:rsidP="003945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B50CCAE" w14:textId="77777777" w:rsidR="003945C6" w:rsidRPr="00EA4ABF" w:rsidRDefault="003945C6" w:rsidP="003945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7887AA16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4FE26190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ezi's</w:t>
            </w:r>
            <w:proofErr w:type="spellEnd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Diamond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3AC5A768" w14:textId="41F53C11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ale Mayer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4BB40F4E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indaway</w:t>
            </w:r>
            <w:proofErr w:type="spellEnd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Voices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5BC0AF6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9FD613A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4DD9F44E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0794FACB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Overlord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7965E754" w14:textId="4A37FFA3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elta James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55687A73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42E6E36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446DEB1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5E843D00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3D7E4388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wakening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2FF1812A" w14:textId="38F59FFE" w:rsidR="00EF46DC" w:rsidRPr="00EA4ABF" w:rsidRDefault="008B4CD6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sia Black &amp; Lee Savino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5EF4EA0B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4C39444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0E1BE09A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4936CE47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122506AA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randon's Bliss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317D5D2F" w14:textId="2361B80E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ale Mayer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316C9B1C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E873C24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151B090C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3181947A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5694471E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rth's Nikki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11793520" w14:textId="461ABBD9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ale Mayer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71F7BD53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8271BE7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1F664569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290FB0B5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5329E329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arlord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08FC89BE" w14:textId="383315FA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elta James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5B3CFC70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4DAD3A4A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09A20E6A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5E1EDD96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59FACC12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ichael's Mercy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0573B0D9" w14:textId="7BD47538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ale Mayer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4254344C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indaway</w:t>
            </w:r>
            <w:proofErr w:type="spellEnd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Voices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3671BAE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159DB469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0029B765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61279B3B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e's Jewel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477B1B2C" w14:textId="4AAF8E78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ale Mayer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58CE40AC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indaway</w:t>
            </w:r>
            <w:proofErr w:type="spellEnd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Voices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B93F094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758165C2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58A1D4D1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5B6D512A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The </w:t>
            </w:r>
            <w:proofErr w:type="gramStart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ll Tale</w:t>
            </w:r>
            <w:proofErr w:type="gramEnd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Heart and Other Creepy Classics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0BCFB04C" w14:textId="52879308" w:rsidR="00EF46DC" w:rsidRPr="00EA4ABF" w:rsidRDefault="003945C6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dgar Al</w:t>
            </w:r>
            <w:r w:rsidR="00333592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le</w:t>
            </w:r>
            <w:r w:rsidR="00A4198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 Poe, et. al.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39AB1506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poken Realms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352509B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orror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37EB4AD0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im Jackson</w:t>
            </w:r>
          </w:p>
        </w:tc>
      </w:tr>
      <w:tr w:rsidR="00D66730" w:rsidRPr="007A1183" w14:paraId="700F2B25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536E4C29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amed on the Ranch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496CB2DC" w14:textId="60D483C1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elta James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6A168653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D2C0746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1D200291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033D2CC1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10F72CAC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nocence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75796A45" w14:textId="3BDC5F75" w:rsidR="00EF46DC" w:rsidRPr="00EA4ABF" w:rsidRDefault="008B4CD6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sia Black &amp; Lee Savino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4DEEC437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BEA423A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44FB9984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7C70EB9E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5CEAACBF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lastRenderedPageBreak/>
              <w:t>Humane Disposal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31F203EA" w14:textId="6B734295" w:rsidR="00EF46DC" w:rsidRPr="00EA4ABF" w:rsidRDefault="0028489F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8489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ean Platt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&amp;</w:t>
            </w:r>
            <w:r w:rsidRPr="0028489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David W. Wright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2C8D0166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indaway</w:t>
            </w:r>
            <w:proofErr w:type="spellEnd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Voices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87B7448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ciFi</w:t>
            </w:r>
            <w:proofErr w:type="spellEnd"/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7328B9E8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im Jackson</w:t>
            </w:r>
          </w:p>
        </w:tc>
      </w:tr>
      <w:tr w:rsidR="00D66730" w:rsidRPr="007A1183" w14:paraId="306D85D6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130C13CC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aming His Cowgirl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51603547" w14:textId="68F6EDE8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elta James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72E8B929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651447F6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619A220" w14:textId="77777777" w:rsidR="00CC618D" w:rsidRPr="00EA4ABF" w:rsidRDefault="00CC618D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4F649867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74B41EE8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he Third Wish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3D12A504" w14:textId="73A8AAC3" w:rsidR="00EF46DC" w:rsidRPr="00EA4ABF" w:rsidRDefault="00BC26D8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ewel Quinlan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0F515250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DCF81F5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CB96500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18D22333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6137745E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rake Unwound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277828E5" w14:textId="440ADD09" w:rsidR="00EF46DC" w:rsidRPr="00EA4ABF" w:rsidRDefault="00BC26D8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. E. Lund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47C59E80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35E6F04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8D5B01D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74030A" w:rsidRPr="007A1183" w14:paraId="7A10650F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509D2D20" w14:textId="77777777" w:rsidR="0074030A" w:rsidRPr="00EA4ABF" w:rsidRDefault="0074030A" w:rsidP="007403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er Bossy Daddy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38D8F70C" w14:textId="4A2394C2" w:rsidR="0074030A" w:rsidRPr="00EA4ABF" w:rsidRDefault="0074030A" w:rsidP="007403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daline Raine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768A59B4" w14:textId="77777777" w:rsidR="0074030A" w:rsidRPr="00EA4ABF" w:rsidRDefault="0074030A" w:rsidP="007403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4A04022" w14:textId="77777777" w:rsidR="0074030A" w:rsidRPr="00EA4ABF" w:rsidRDefault="0074030A" w:rsidP="007403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02C92801" w14:textId="77777777" w:rsidR="0074030A" w:rsidRPr="00EA4ABF" w:rsidRDefault="0074030A" w:rsidP="007403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0B89A6F3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6201E138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is Caged Mate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7D29F9FB" w14:textId="57C48106" w:rsidR="00EF46DC" w:rsidRPr="00EA4ABF" w:rsidRDefault="00E15EF4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rganna Williams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4E680DD1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8E6D9AE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1B399805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06B5299D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3AD6756B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rake Restrained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50636C1A" w14:textId="008A22D3" w:rsidR="00EF46DC" w:rsidRPr="00EA4ABF" w:rsidRDefault="00BC26D8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. E. Lund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1137004F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06138888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366974DE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13297D24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6F0A3204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he Commander's Daughter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752DB651" w14:textId="36268E13" w:rsidR="00EF46DC" w:rsidRPr="00EA4ABF" w:rsidRDefault="00E15EF4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rganna Williams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75B82CCC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59B7330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79ED3A1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66757ED8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39B283A7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er Stern Doctor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107172A4" w14:textId="2F87482A" w:rsidR="00EF46DC" w:rsidRPr="00EA4ABF" w:rsidRDefault="00E15EF4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rganna Williams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6B47B04D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3843790D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0F87C3F6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3EC41BC2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44901370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is Rebellious Mate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664689E6" w14:textId="30DA240A" w:rsidR="00EF46DC" w:rsidRPr="00EA4ABF" w:rsidRDefault="00E15EF4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rganna Williams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3B253112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1CD84453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FC1F441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3145953D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0469B985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he Best Match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66FEE733" w14:textId="09649CB6" w:rsidR="00EF46DC" w:rsidRPr="00EA4ABF" w:rsidRDefault="00632814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3281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iden Bates &amp; Austin Bates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5BF87F18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qual Love Pub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6730A750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08FA1F8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055206" w:rsidRPr="007A1183" w14:paraId="1DC7A356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557B1F73" w14:textId="77777777" w:rsidR="00055206" w:rsidRPr="00EA4ABF" w:rsidRDefault="00055206" w:rsidP="000552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atal Reaction: Battle of the Hunted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6F7253E5" w14:textId="327EEC69" w:rsidR="00055206" w:rsidRPr="00EA4ABF" w:rsidRDefault="00055206" w:rsidP="000552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Michelle Ann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ollstein</w:t>
            </w:r>
            <w:proofErr w:type="spellEnd"/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10095F39" w14:textId="77777777" w:rsidR="00055206" w:rsidRPr="00EA4ABF" w:rsidRDefault="00055206" w:rsidP="000552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296B7E4" w14:textId="77777777" w:rsidR="00055206" w:rsidRPr="00EA4ABF" w:rsidRDefault="00055206" w:rsidP="000552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ciFi</w:t>
            </w:r>
            <w:proofErr w:type="spellEnd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Horror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7B1989C7" w14:textId="77777777" w:rsidR="00055206" w:rsidRPr="00EA4ABF" w:rsidRDefault="00055206" w:rsidP="000552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im Jackson</w:t>
            </w:r>
          </w:p>
        </w:tc>
      </w:tr>
      <w:tr w:rsidR="00D66730" w:rsidRPr="007A1183" w14:paraId="6797DF08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0ED1E074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Drawn </w:t>
            </w:r>
            <w:proofErr w:type="gramStart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</w:t>
            </w:r>
            <w:proofErr w:type="gramEnd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You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249C7D30" w14:textId="76391B9E" w:rsidR="00EF46DC" w:rsidRPr="00EA4ABF" w:rsidRDefault="00D66730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673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eston Walker&amp; Liam Kingsley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227B5303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qual Love Pub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02C52E2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6F749C2A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055206" w:rsidRPr="007A1183" w14:paraId="6701A352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485425C6" w14:textId="77777777" w:rsidR="00055206" w:rsidRPr="00EA4ABF" w:rsidRDefault="00055206" w:rsidP="000552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atal Reaction: Survival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5F39FE09" w14:textId="7C8E1F06" w:rsidR="00055206" w:rsidRPr="00EA4ABF" w:rsidRDefault="00055206" w:rsidP="000552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Michelle Ann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ollstein</w:t>
            </w:r>
            <w:proofErr w:type="spellEnd"/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4ED388B1" w14:textId="77777777" w:rsidR="00055206" w:rsidRPr="00EA4ABF" w:rsidRDefault="00055206" w:rsidP="000552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42FDDF2" w14:textId="77777777" w:rsidR="00055206" w:rsidRPr="00EA4ABF" w:rsidRDefault="00055206" w:rsidP="000552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ciFi</w:t>
            </w:r>
            <w:proofErr w:type="spellEnd"/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Horror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B62591D" w14:textId="77777777" w:rsidR="00055206" w:rsidRPr="00EA4ABF" w:rsidRDefault="00055206" w:rsidP="000552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im Jackson</w:t>
            </w:r>
          </w:p>
        </w:tc>
      </w:tr>
      <w:tr w:rsidR="00D66730" w:rsidRPr="007A1183" w14:paraId="23133A3C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44E36F4F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he Commander's Mate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64320077" w14:textId="52F59D2F" w:rsidR="00EF46DC" w:rsidRPr="00EA4ABF" w:rsidRDefault="00E15EF4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rganna Williams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6D48BC1B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1A6540B6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397044FC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67397B2F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33ADDC99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nacceptable Behavior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2FF4BA64" w14:textId="7E81CD01" w:rsidR="00EF46DC" w:rsidRPr="00EA4ABF" w:rsidRDefault="00E15EF4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rganna Williams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5A9F5BE1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2E94A081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16DE3F92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4817BBB4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2337AE4A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is Girl, His Rules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2A261C29" w14:textId="0003B614" w:rsidR="00EF46DC" w:rsidRPr="00EA4ABF" w:rsidRDefault="00E15EF4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rganna Williams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13130B1E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5C9E368B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3C9F58A0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029AC1DB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5188D077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writing the Rules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08B24A8A" w14:textId="4F3A7311" w:rsidR="00EF46DC" w:rsidRPr="00EA4ABF" w:rsidRDefault="00E15EF4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rganna Williams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3AE2336D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12DBA548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0F6075FA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02187172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060B8D5C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sland Desire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043AA8A4" w14:textId="7AA4DC2C" w:rsidR="00EF46DC" w:rsidRPr="00EA4ABF" w:rsidRDefault="00E15EF4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Lexi Lovelock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5964581C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7995121F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66E53468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18864E80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7EC4D8F5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atched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60C43833" w14:textId="4AF83A4E" w:rsidR="00EF46DC" w:rsidRPr="00EA4ABF" w:rsidRDefault="00E15EF4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Lexi Lovelock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62ACDD68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1CB6D9AB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ce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DC92467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ck Calihan</w:t>
            </w:r>
          </w:p>
        </w:tc>
      </w:tr>
      <w:tr w:rsidR="00D66730" w:rsidRPr="007A1183" w14:paraId="1109E544" w14:textId="77777777" w:rsidTr="00A41987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737E381F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arry Truman</w:t>
            </w:r>
          </w:p>
        </w:tc>
        <w:tc>
          <w:tcPr>
            <w:tcW w:w="2790" w:type="dxa"/>
            <w:shd w:val="clear" w:color="auto" w:fill="auto"/>
            <w:noWrap/>
            <w:vAlign w:val="bottom"/>
            <w:hideMark/>
          </w:tcPr>
          <w:p w14:paraId="4C3C033C" w14:textId="21A084F1" w:rsidR="00EF46DC" w:rsidRPr="00EA4ABF" w:rsidRDefault="00055206" w:rsidP="00CC61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dam West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3554E5F2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ie Author/ACX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14:paraId="150643E4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n-Fiction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C67468A" w14:textId="77777777" w:rsidR="00EF46DC" w:rsidRPr="00EA4ABF" w:rsidRDefault="00EF46DC" w:rsidP="00EF46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A4AB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im Jackson</w:t>
            </w:r>
          </w:p>
        </w:tc>
      </w:tr>
    </w:tbl>
    <w:p w14:paraId="43AD1FF8" w14:textId="1ABE5E27" w:rsidR="007A1183" w:rsidRDefault="007A1183">
      <w:pPr>
        <w:rPr>
          <w:rFonts w:cstheme="minorHAnsi"/>
        </w:rPr>
      </w:pPr>
    </w:p>
    <w:p w14:paraId="63B044C2" w14:textId="62F78F4D" w:rsidR="00140F5E" w:rsidRPr="007A1183" w:rsidRDefault="00140F5E">
      <w:pPr>
        <w:rPr>
          <w:rFonts w:ascii="Cinzel" w:hAnsi="Cinzel"/>
        </w:rPr>
        <w:sectPr w:rsidR="00140F5E" w:rsidRPr="007A1183" w:rsidSect="00BA2399">
          <w:pgSz w:w="12240" w:h="15840"/>
          <w:pgMar w:top="720" w:right="1008" w:bottom="720" w:left="1008" w:header="720" w:footer="720" w:gutter="0"/>
          <w:cols w:space="720"/>
          <w:docGrid w:linePitch="360"/>
        </w:sectPr>
      </w:pPr>
      <w:r w:rsidRPr="007A1183">
        <w:rPr>
          <w:rFonts w:ascii="Cinzel" w:hAnsi="Cinzel"/>
        </w:rPr>
        <w:t>Education</w:t>
      </w:r>
      <w:r w:rsidR="008E607D">
        <w:rPr>
          <w:rFonts w:ascii="Cinzel" w:hAnsi="Cinzel"/>
        </w:rPr>
        <w:t xml:space="preserve"> &amp; Training</w:t>
      </w:r>
    </w:p>
    <w:p w14:paraId="4DFC77F6" w14:textId="77777777" w:rsidR="008E607D" w:rsidRDefault="008E607D" w:rsidP="008E607D">
      <w:pPr>
        <w:pStyle w:val="ListParagraph"/>
        <w:numPr>
          <w:ilvl w:val="0"/>
          <w:numId w:val="2"/>
        </w:numPr>
      </w:pPr>
      <w:r>
        <w:t>Bachelor of Science in Computer Science – University of Utah</w:t>
      </w:r>
    </w:p>
    <w:p w14:paraId="6992F341" w14:textId="77777777" w:rsidR="008E607D" w:rsidRDefault="008E607D" w:rsidP="008E607D">
      <w:pPr>
        <w:pStyle w:val="ListParagraph"/>
        <w:numPr>
          <w:ilvl w:val="0"/>
          <w:numId w:val="2"/>
        </w:numPr>
      </w:pPr>
      <w:r>
        <w:t>Associate of Arts – University of Minnesota</w:t>
      </w:r>
    </w:p>
    <w:p w14:paraId="458AEB1D" w14:textId="77777777" w:rsidR="008E607D" w:rsidRDefault="008E607D" w:rsidP="008E607D">
      <w:pPr>
        <w:pStyle w:val="ListParagraph"/>
        <w:numPr>
          <w:ilvl w:val="0"/>
          <w:numId w:val="2"/>
        </w:numPr>
      </w:pPr>
      <w:r>
        <w:t>Sean Allen Pratt – Nonfiction &amp; Business Coaching (ongoing)</w:t>
      </w:r>
    </w:p>
    <w:p w14:paraId="7D6AA3F4" w14:textId="77777777" w:rsidR="008E607D" w:rsidRDefault="008E607D" w:rsidP="008E607D">
      <w:pPr>
        <w:pStyle w:val="ListParagraph"/>
        <w:numPr>
          <w:ilvl w:val="0"/>
          <w:numId w:val="2"/>
        </w:numPr>
      </w:pPr>
      <w:r>
        <w:t>Jan Haley-Soule &amp; Claudine Ohayon – Such-A-Voice Voiceover Training</w:t>
      </w:r>
    </w:p>
    <w:p w14:paraId="7F20C178" w14:textId="77777777" w:rsidR="008E607D" w:rsidRDefault="008E607D" w:rsidP="008E607D">
      <w:pPr>
        <w:pStyle w:val="ListParagraph"/>
        <w:numPr>
          <w:ilvl w:val="0"/>
          <w:numId w:val="2"/>
        </w:numPr>
      </w:pPr>
      <w:r>
        <w:t xml:space="preserve">Nancy Wolfson – </w:t>
      </w:r>
      <w:proofErr w:type="spellStart"/>
      <w:r>
        <w:t>Braintracks</w:t>
      </w:r>
      <w:proofErr w:type="spellEnd"/>
      <w:r>
        <w:t xml:space="preserve"> Audio – Voiceover Training</w:t>
      </w:r>
    </w:p>
    <w:p w14:paraId="26AB2649" w14:textId="77777777" w:rsidR="008E607D" w:rsidRDefault="008E607D" w:rsidP="008E607D">
      <w:pPr>
        <w:pStyle w:val="ListParagraph"/>
        <w:numPr>
          <w:ilvl w:val="0"/>
          <w:numId w:val="2"/>
        </w:numPr>
      </w:pPr>
      <w:r>
        <w:t>Pat French – Voiceover Training</w:t>
      </w:r>
    </w:p>
    <w:p w14:paraId="30197090" w14:textId="77777777" w:rsidR="00F633C8" w:rsidRPr="00F633C8" w:rsidRDefault="00F633C8" w:rsidP="00F633C8">
      <w:pPr>
        <w:rPr>
          <w:rFonts w:ascii="Cinzel" w:hAnsi="Cinzel"/>
        </w:rPr>
      </w:pPr>
      <w:r w:rsidRPr="00F633C8">
        <w:rPr>
          <w:rFonts w:ascii="Cinzel" w:hAnsi="Cinzel"/>
        </w:rPr>
        <w:t>Awards</w:t>
      </w:r>
    </w:p>
    <w:p w14:paraId="5AFFFEFB" w14:textId="38774183" w:rsidR="00F633C8" w:rsidRDefault="00F063DF" w:rsidP="00F633C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Awarded ‘</w:t>
      </w:r>
      <w:r w:rsidR="00F633C8">
        <w:rPr>
          <w:rFonts w:cstheme="minorHAnsi"/>
        </w:rPr>
        <w:t>Best Newcomer</w:t>
      </w:r>
      <w:r>
        <w:rPr>
          <w:rFonts w:cstheme="minorHAnsi"/>
        </w:rPr>
        <w:t>’</w:t>
      </w:r>
      <w:r w:rsidR="00F633C8">
        <w:rPr>
          <w:rFonts w:cstheme="minorHAnsi"/>
        </w:rPr>
        <w:t xml:space="preserve"> – Miss Lawrence Is Hearing Things Best-Loved Listens 2019</w:t>
      </w:r>
    </w:p>
    <w:p w14:paraId="29E5C5A4" w14:textId="77777777" w:rsidR="00F633C8" w:rsidRDefault="00F633C8" w:rsidP="00F633C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Nominated – </w:t>
      </w:r>
      <w:r w:rsidRPr="00463F5C">
        <w:rPr>
          <w:rFonts w:cstheme="minorHAnsi"/>
        </w:rPr>
        <w:t>Aural Fixation Best Romance Male Narrator of 2019</w:t>
      </w:r>
    </w:p>
    <w:p w14:paraId="6EDBF1FA" w14:textId="52191189" w:rsidR="00F633C8" w:rsidRPr="00E41C75" w:rsidRDefault="00F633C8" w:rsidP="00F633C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Nominated – </w:t>
      </w:r>
      <w:r w:rsidRPr="001E3F90">
        <w:rPr>
          <w:rFonts w:cstheme="minorHAnsi"/>
        </w:rPr>
        <w:t>Sultry Listener's Award</w:t>
      </w:r>
      <w:r>
        <w:rPr>
          <w:rFonts w:cstheme="minorHAnsi"/>
        </w:rPr>
        <w:t xml:space="preserve"> 2019: Erotica Semi-Finals</w:t>
      </w:r>
    </w:p>
    <w:p w14:paraId="3815B15C" w14:textId="0A61FDA3" w:rsidR="00CA52F8" w:rsidRDefault="00CA52F8" w:rsidP="00CA52F8">
      <w:pPr>
        <w:rPr>
          <w:rFonts w:ascii="Cinzel" w:hAnsi="Cinzel"/>
        </w:rPr>
      </w:pPr>
      <w:r>
        <w:rPr>
          <w:rFonts w:ascii="Cinzel" w:hAnsi="Cinzel"/>
        </w:rPr>
        <w:t>Equipment</w:t>
      </w:r>
    </w:p>
    <w:p w14:paraId="3B0B8942" w14:textId="48F88669" w:rsidR="00BF1AB8" w:rsidRDefault="00BF1AB8" w:rsidP="00BF1AB8">
      <w:pPr>
        <w:pStyle w:val="ListParagraph"/>
        <w:numPr>
          <w:ilvl w:val="0"/>
          <w:numId w:val="3"/>
        </w:numPr>
        <w:ind w:left="720"/>
        <w:rPr>
          <w:rFonts w:cstheme="minorHAnsi"/>
        </w:rPr>
      </w:pPr>
      <w:proofErr w:type="spellStart"/>
      <w:r>
        <w:rPr>
          <w:rFonts w:cstheme="minorHAnsi"/>
        </w:rPr>
        <w:t>Gretch</w:t>
      </w:r>
      <w:proofErr w:type="spellEnd"/>
      <w:r>
        <w:rPr>
          <w:rFonts w:cstheme="minorHAnsi"/>
        </w:rPr>
        <w:t xml:space="preserve"> Ken Pro booth</w:t>
      </w:r>
    </w:p>
    <w:p w14:paraId="449D8A4F" w14:textId="77777777" w:rsidR="00BF1AB8" w:rsidRDefault="00BF1AB8" w:rsidP="00BF1AB8">
      <w:pPr>
        <w:pStyle w:val="ListParagraph"/>
        <w:numPr>
          <w:ilvl w:val="0"/>
          <w:numId w:val="3"/>
        </w:numPr>
        <w:ind w:left="720"/>
        <w:rPr>
          <w:rFonts w:cstheme="minorHAnsi"/>
        </w:rPr>
      </w:pPr>
      <w:r>
        <w:rPr>
          <w:rFonts w:cstheme="minorHAnsi"/>
        </w:rPr>
        <w:t>CAD e100s Microphone</w:t>
      </w:r>
    </w:p>
    <w:p w14:paraId="6ACFD0AA" w14:textId="77777777" w:rsidR="00BF1AB8" w:rsidRDefault="00BF1AB8" w:rsidP="00BF1AB8">
      <w:pPr>
        <w:pStyle w:val="ListParagraph"/>
        <w:numPr>
          <w:ilvl w:val="0"/>
          <w:numId w:val="3"/>
        </w:numPr>
        <w:ind w:left="720"/>
        <w:rPr>
          <w:rFonts w:cstheme="minorHAnsi"/>
        </w:rPr>
      </w:pPr>
      <w:proofErr w:type="spellStart"/>
      <w:r>
        <w:rPr>
          <w:rFonts w:cstheme="minorHAnsi"/>
        </w:rPr>
        <w:t>Beringer</w:t>
      </w:r>
      <w:proofErr w:type="spellEnd"/>
      <w:r>
        <w:rPr>
          <w:rFonts w:cstheme="minorHAnsi"/>
        </w:rPr>
        <w:t xml:space="preserve"> UMC204HD Interface</w:t>
      </w:r>
    </w:p>
    <w:p w14:paraId="4184ED0A" w14:textId="77777777" w:rsidR="00BF1AB8" w:rsidRDefault="00BF1AB8" w:rsidP="00BF1AB8">
      <w:pPr>
        <w:pStyle w:val="ListParagraph"/>
        <w:numPr>
          <w:ilvl w:val="0"/>
          <w:numId w:val="3"/>
        </w:numPr>
        <w:ind w:left="720"/>
        <w:rPr>
          <w:rFonts w:cstheme="minorHAnsi"/>
        </w:rPr>
      </w:pPr>
      <w:r>
        <w:rPr>
          <w:rFonts w:cstheme="minorHAnsi"/>
        </w:rPr>
        <w:t>Reaper 6 Digital Audio Workstation</w:t>
      </w:r>
    </w:p>
    <w:p w14:paraId="23866609" w14:textId="77777777" w:rsidR="00BF1AB8" w:rsidRDefault="00BF1AB8" w:rsidP="00BF1AB8">
      <w:pPr>
        <w:pStyle w:val="ListParagraph"/>
        <w:numPr>
          <w:ilvl w:val="0"/>
          <w:numId w:val="3"/>
        </w:numPr>
        <w:ind w:left="720"/>
        <w:rPr>
          <w:rFonts w:cstheme="minorHAnsi"/>
        </w:rPr>
      </w:pPr>
      <w:proofErr w:type="spellStart"/>
      <w:r>
        <w:rPr>
          <w:rFonts w:cstheme="minorHAnsi"/>
        </w:rPr>
        <w:t>iZotope</w:t>
      </w:r>
      <w:proofErr w:type="spellEnd"/>
      <w:r>
        <w:rPr>
          <w:rFonts w:cstheme="minorHAnsi"/>
        </w:rPr>
        <w:t xml:space="preserve"> RX-7 Mastering Plugins</w:t>
      </w:r>
    </w:p>
    <w:p w14:paraId="76053318" w14:textId="77777777" w:rsidR="00BF1AB8" w:rsidRPr="00244657" w:rsidRDefault="00BF1AB8" w:rsidP="00BF1AB8">
      <w:pPr>
        <w:pStyle w:val="ListParagraph"/>
        <w:numPr>
          <w:ilvl w:val="0"/>
          <w:numId w:val="3"/>
        </w:numPr>
        <w:ind w:left="720"/>
      </w:pPr>
      <w:r w:rsidRPr="009C7499">
        <w:rPr>
          <w:rFonts w:cstheme="minorHAnsi"/>
        </w:rPr>
        <w:t>Custom silent PC</w:t>
      </w:r>
    </w:p>
    <w:p w14:paraId="7CA547B7" w14:textId="6BBD379B" w:rsidR="00B60FF8" w:rsidRDefault="00B60FF8"/>
    <w:p w14:paraId="36E06D78" w14:textId="194AD8EA" w:rsidR="00B60FF8" w:rsidRPr="00B60FF8" w:rsidRDefault="00376927" w:rsidP="00B60FF8">
      <w:pPr>
        <w:jc w:val="center"/>
        <w:rPr>
          <w:rFonts w:ascii="Cinzel" w:hAnsi="Cinzel"/>
        </w:rPr>
      </w:pPr>
      <w:hyperlink r:id="rId6" w:history="1">
        <w:r w:rsidR="00B60FF8" w:rsidRPr="007A1183">
          <w:rPr>
            <w:rStyle w:val="Hyperlink"/>
            <w:rFonts w:ascii="Cinzel" w:hAnsi="Cinzel"/>
          </w:rPr>
          <w:t>Tim@TimNarrates.com</w:t>
        </w:r>
      </w:hyperlink>
      <w:r w:rsidR="00B60FF8" w:rsidRPr="007A1183">
        <w:rPr>
          <w:rFonts w:ascii="Cinzel" w:hAnsi="Cinzel"/>
        </w:rPr>
        <w:t xml:space="preserve"> • 801-997-6414 • TimNarrates.com • JackNarrates.com</w:t>
      </w:r>
    </w:p>
    <w:sectPr w:rsidR="00B60FF8" w:rsidRPr="00B60FF8" w:rsidSect="007A1183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inzel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310D7"/>
    <w:multiLevelType w:val="hybridMultilevel"/>
    <w:tmpl w:val="9BBE4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EDD0CF1"/>
    <w:multiLevelType w:val="hybridMultilevel"/>
    <w:tmpl w:val="3AE27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28428F"/>
    <w:multiLevelType w:val="hybridMultilevel"/>
    <w:tmpl w:val="4A08A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NjaxNDE0MDIxMDJW0lEKTi0uzszPAykwrwUA3y2inCwAAAA="/>
  </w:docVars>
  <w:rsids>
    <w:rsidRoot w:val="00C9572E"/>
    <w:rsid w:val="00055206"/>
    <w:rsid w:val="00085629"/>
    <w:rsid w:val="00095941"/>
    <w:rsid w:val="000D3315"/>
    <w:rsid w:val="00111994"/>
    <w:rsid w:val="00140F5E"/>
    <w:rsid w:val="00176FC0"/>
    <w:rsid w:val="001976FF"/>
    <w:rsid w:val="001A0C58"/>
    <w:rsid w:val="001B75B8"/>
    <w:rsid w:val="001E3F90"/>
    <w:rsid w:val="001F054B"/>
    <w:rsid w:val="00233FE8"/>
    <w:rsid w:val="0028489F"/>
    <w:rsid w:val="002A7588"/>
    <w:rsid w:val="00333592"/>
    <w:rsid w:val="00364D2D"/>
    <w:rsid w:val="00376927"/>
    <w:rsid w:val="003945C6"/>
    <w:rsid w:val="003C14E4"/>
    <w:rsid w:val="00410E5D"/>
    <w:rsid w:val="00451248"/>
    <w:rsid w:val="00463F5C"/>
    <w:rsid w:val="00493BD7"/>
    <w:rsid w:val="004D5869"/>
    <w:rsid w:val="004E5C65"/>
    <w:rsid w:val="005331A6"/>
    <w:rsid w:val="005E4BE4"/>
    <w:rsid w:val="00632814"/>
    <w:rsid w:val="0063441B"/>
    <w:rsid w:val="006429AC"/>
    <w:rsid w:val="00684271"/>
    <w:rsid w:val="0074030A"/>
    <w:rsid w:val="00770D12"/>
    <w:rsid w:val="007A1183"/>
    <w:rsid w:val="007D5BCD"/>
    <w:rsid w:val="007D6062"/>
    <w:rsid w:val="007D6B7B"/>
    <w:rsid w:val="00885B2B"/>
    <w:rsid w:val="008B4CD6"/>
    <w:rsid w:val="008E607D"/>
    <w:rsid w:val="009516B3"/>
    <w:rsid w:val="00986B2A"/>
    <w:rsid w:val="00A41987"/>
    <w:rsid w:val="00AA3A19"/>
    <w:rsid w:val="00AC4007"/>
    <w:rsid w:val="00B60FF8"/>
    <w:rsid w:val="00BA2399"/>
    <w:rsid w:val="00BB01D8"/>
    <w:rsid w:val="00BC26D8"/>
    <w:rsid w:val="00BF1AB8"/>
    <w:rsid w:val="00C005A7"/>
    <w:rsid w:val="00C6508D"/>
    <w:rsid w:val="00C65574"/>
    <w:rsid w:val="00C9572E"/>
    <w:rsid w:val="00CA52F8"/>
    <w:rsid w:val="00CC618D"/>
    <w:rsid w:val="00CF24C9"/>
    <w:rsid w:val="00D66730"/>
    <w:rsid w:val="00E15EF4"/>
    <w:rsid w:val="00E41C75"/>
    <w:rsid w:val="00E8462A"/>
    <w:rsid w:val="00EA3790"/>
    <w:rsid w:val="00EA4ABF"/>
    <w:rsid w:val="00EF3B26"/>
    <w:rsid w:val="00EF46DC"/>
    <w:rsid w:val="00F063DF"/>
    <w:rsid w:val="00F44B97"/>
    <w:rsid w:val="00F633C8"/>
    <w:rsid w:val="00F96A73"/>
    <w:rsid w:val="00FB18A8"/>
    <w:rsid w:val="00FE2B89"/>
    <w:rsid w:val="00FF5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EEC11"/>
  <w15:chartTrackingRefBased/>
  <w15:docId w15:val="{5CEB6A4F-3ADD-4EA5-AE9C-690FDE89D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40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A11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118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41C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10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7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im@TimNarrates.com" TargetMode="External"/><Relationship Id="rId5" Type="http://schemas.openxmlformats.org/officeDocument/2006/relationships/hyperlink" Target="mailto:Tim@TimNarrate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759</Words>
  <Characters>432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</dc:creator>
  <cp:keywords/>
  <dc:description/>
  <cp:lastModifiedBy>Tim</cp:lastModifiedBy>
  <cp:revision>46</cp:revision>
  <dcterms:created xsi:type="dcterms:W3CDTF">2020-03-13T04:34:00Z</dcterms:created>
  <dcterms:modified xsi:type="dcterms:W3CDTF">2020-04-05T03:54:00Z</dcterms:modified>
</cp:coreProperties>
</file>